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a3d916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aed29f6f-f59b-47c2-be59-9146af9b4dc5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6c1f010a-e2d5-4fa9-bc73-41cb9ad31676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3b1db539-e248-4615-989f-dd0d2b19cccf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25:59Z</dcterms:created>
  <dcterms:modified xsi:type="dcterms:W3CDTF">2023-07-31T0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